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caeeac7cc0df6b132d7eac882afd983051b920f"/>
    <w:p>
      <w:pPr>
        <w:pStyle w:val="Heading1"/>
      </w:pPr>
      <w:r>
        <w:t xml:space="preserve">Cover Letter for Data Scientist Position in Qatar Doha</w:t>
      </w:r>
    </w:p>
    <w:p>
      <w:pPr>
        <w:pStyle w:val="FirstParagraph"/>
      </w:pPr>
      <w:r>
        <w:rPr>
          <w:bCs/>
          <w:b/>
        </w:rPr>
        <w:t xml:space="preserve">Dear Hiring Manager,</w:t>
      </w:r>
    </w:p>
    <w:p>
      <w:pPr>
        <w:pStyle w:val="BodyText"/>
      </w:pPr>
      <w:r>
        <w:t xml:space="preserve">I am writing to express my enthusiastic interest in the Data Scientist position at your esteemed organization in Qatar Doha. As a highly motivated and skilled data science professional with a deep passion for leveraging data to drive innovation, I am eager to contribute my expertise to an environment that values cutting-edge technology and strategic decision-making. Qatar Doha, with its dynamic economic growth, forward-thinking initiatives, and commitment to technological advancement, represents an ideal setting for me to apply my skills in data science and support the region's evolving needs.</w:t>
      </w:r>
    </w:p>
    <w:p>
      <w:pPr>
        <w:pStyle w:val="BodyText"/>
      </w:pPr>
      <w:r>
        <w:t xml:space="preserve">Throughout my career as a Data Scientist, I have developed a robust foundation in statistical analysis, machine learning, and data visualization. My ability to transform complex datasets into actionable insights has been instrumental in driving business strategies across multiple industries. Whether it is optimizing operational efficiency through predictive modeling or uncovering hidden patterns in customer behavior, I thrive on solving real-world problems using data-driven approaches. This aligns seamlessly with the opportunities available in Qatar Doha, where data science plays a pivotal role in sectors such as energy, finance, healthcare, and smart city development.</w:t>
      </w:r>
    </w:p>
    <w:p>
      <w:pPr>
        <w:pStyle w:val="BodyText"/>
      </w:pPr>
      <w:r>
        <w:t xml:space="preserve">What excites me most about this opportunity is the chance to work within a vibrant and multicultural hub like Qatar Doha. The region’s rapid modernization initiatives, including its vision for sustainable development and digital transformation, create a fertile ground for data science professionals to make meaningful contributions. I am particularly drawn to the potential of leveraging data analytics in areas such as renewable energy optimization, urban planning, and public health improvements—fields that are central to Qatar’s strategic goals. My experience in developing scalable machine learning models and my proficiency in tools like Python, R, SQL, and Tableau have equipped me to address these challenges effectively.</w:t>
      </w:r>
    </w:p>
    <w:p>
      <w:pPr>
        <w:pStyle w:val="BodyText"/>
      </w:pPr>
      <w:r>
        <w:t xml:space="preserve">One of the key strengths I bring as a Data Scientist is my ability to bridge the gap between technical complexity and business requirements. For instance, during my tenure at [Previous Company], I led a project that utilized natural language processing (NLP) to analyze customer feedback across multiple platforms, resulting in a 25% improvement in service satisfaction scores. This experience underscored the importance of aligning data science solutions with organizational objectives while maintaining a focus on user-centric outcomes. In Qatar Doha, where industries are increasingly prioritizing innovation and efficiency, I am confident that my analytical mindset and problem-solving skills will add significant value.</w:t>
      </w:r>
    </w:p>
    <w:p>
      <w:pPr>
        <w:pStyle w:val="BodyText"/>
      </w:pPr>
      <w:r>
        <w:t xml:space="preserve">Additionally, I have a strong commitment to continuous learning and staying at the forefront of technological advancements. My recent certifications in advanced machine learning algorithms and cloud computing (e.g., AWS Machine Learning) reflect my dedication to mastering emerging tools and techniques. This is particularly relevant in Qatar Doha, where the integration of artificial intelligence and big data analytics is becoming a cornerstone of economic diversification under initiatives like Qatar National Vision 2030. I am eager to contribute to similar efforts by developing solutions that support sustainable growth and operational excellence.</w:t>
      </w:r>
    </w:p>
    <w:p>
      <w:pPr>
        <w:pStyle w:val="BodyText"/>
      </w:pPr>
      <w:r>
        <w:t xml:space="preserve">What sets me apart as a Data Scientist is my ability to collaborate effectively across interdisciplinary teams. I have consistently worked with stakeholders, from business leaders to technical engineers, to ensure that data science projects meet both strategic and technical requirements. In Qatar Doha’s collaborative work culture, this skill would enable me to foster innovation while ensuring seamless integration of data-driven solutions into existing workflows. My experience in presenting complex findings in an accessible manner has also been critical in influencing decision-making processes and driving measurable outcomes.</w:t>
      </w:r>
    </w:p>
    <w:p>
      <w:pPr>
        <w:pStyle w:val="BodyText"/>
      </w:pPr>
      <w:r>
        <w:t xml:space="preserve">Moreover, I am deeply impressed by the cultural and professional opportunities available in Qatar Doha. The region’s emphasis on innovation, combined with its rich cultural heritage, creates a unique environment for professionals to thrive. I am eager to immerse myself in this dynamic setting and contribute to the development of data science practices that align with local needs while adhering to global standards. My adaptability, coupled with my technical expertise, positions me well to navigate the challenges and opportunities of working in an international context.</w:t>
      </w:r>
    </w:p>
    <w:p>
      <w:pPr>
        <w:pStyle w:val="BodyText"/>
      </w:pPr>
      <w:r>
        <w:t xml:space="preserve">As a Data Scientist, I am not only focused on the technical aspects of my work but also on its broader impact. Whether it is improving resource management in the energy sector or enhancing healthcare delivery through predictive analytics, I am driven by the potential to create positive change. In Qatar Doha, where data science is increasingly recognized as a key enabler of progress, I am excited about the prospect of contributing to projects that have a lasting impact on society and industry.</w:t>
      </w:r>
    </w:p>
    <w:p>
      <w:pPr>
        <w:pStyle w:val="BodyText"/>
      </w:pPr>
      <w:r>
        <w:t xml:space="preserve">I would be grateful for the opportunity to discuss how my background, skills, and passion for data science align with your organization’s goals. Thank you for considering my application. I look forward to the possibility of contributing to your team in Qatar Doha and helping drive the next wave of innovation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Qatar Doha</dc:title>
  <dc:creator/>
  <dc:language>en</dc:language>
  <cp:keywords/>
  <dcterms:created xsi:type="dcterms:W3CDTF">2026-07-15T03:21:58Z</dcterms:created>
  <dcterms:modified xsi:type="dcterms:W3CDTF">2026-07-15T03:21:58Z</dcterms:modified>
</cp:coreProperties>
</file>

<file path=docProps/custom.xml><?xml version="1.0" encoding="utf-8"?>
<Properties xmlns="http://schemas.openxmlformats.org/officeDocument/2006/custom-properties" xmlns:vt="http://schemas.openxmlformats.org/officeDocument/2006/docPropsVTypes"/>
</file>